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C84AF" w14:textId="77777777" w:rsidR="00A22FA9" w:rsidRDefault="00000000">
      <w:pPr>
        <w:pStyle w:val="a4"/>
      </w:pPr>
      <w:r>
        <w:t>Отчёт по лабораторной работе №3</w:t>
      </w:r>
    </w:p>
    <w:p w14:paraId="2AB80311" w14:textId="038E17D1" w:rsidR="00A22FA9" w:rsidRDefault="00000000">
      <w:pPr>
        <w:pStyle w:val="a5"/>
      </w:pPr>
      <w:r>
        <w:t>Архитектура компьютеров и операцонные системы</w:t>
      </w:r>
    </w:p>
    <w:p w14:paraId="705A5F44" w14:textId="5704C0A9" w:rsidR="00A22FA9" w:rsidRPr="00F82D13" w:rsidRDefault="00F82D13">
      <w:pPr>
        <w:pStyle w:val="Author"/>
        <w:rPr>
          <w:lang w:val="en-US"/>
        </w:rPr>
      </w:pPr>
      <w:r>
        <w:t>Мутале Чал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70992472"/>
        <w:docPartObj>
          <w:docPartGallery w:val="Table of Contents"/>
          <w:docPartUnique/>
        </w:docPartObj>
      </w:sdtPr>
      <w:sdtContent>
        <w:p w14:paraId="5605A777" w14:textId="77777777" w:rsidR="00A22FA9" w:rsidRDefault="00000000">
          <w:pPr>
            <w:pStyle w:val="ae"/>
          </w:pPr>
          <w:r>
            <w:t>Содержание</w:t>
          </w:r>
        </w:p>
        <w:p w14:paraId="31F6727F" w14:textId="77777777" w:rsidR="00F82D13" w:rsidRDefault="00000000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1843620" w:history="1">
            <w:r w:rsidR="00F82D13" w:rsidRPr="009659B1">
              <w:rPr>
                <w:rStyle w:val="ad"/>
                <w:noProof/>
              </w:rPr>
              <w:t>1</w:t>
            </w:r>
            <w:r w:rsidR="00F82D13">
              <w:rPr>
                <w:noProof/>
              </w:rPr>
              <w:tab/>
            </w:r>
            <w:r w:rsidR="00F82D13" w:rsidRPr="009659B1">
              <w:rPr>
                <w:rStyle w:val="ad"/>
                <w:noProof/>
              </w:rPr>
              <w:t>Цель работы</w:t>
            </w:r>
            <w:r w:rsidR="00F82D13">
              <w:rPr>
                <w:noProof/>
                <w:webHidden/>
              </w:rPr>
              <w:tab/>
            </w:r>
            <w:r w:rsidR="00F82D13">
              <w:rPr>
                <w:noProof/>
                <w:webHidden/>
              </w:rPr>
              <w:fldChar w:fldCharType="begin"/>
            </w:r>
            <w:r w:rsidR="00F82D13">
              <w:rPr>
                <w:noProof/>
                <w:webHidden/>
              </w:rPr>
              <w:instrText xml:space="preserve"> PAGEREF _Toc191843620 \h </w:instrText>
            </w:r>
            <w:r w:rsidR="00F82D13">
              <w:rPr>
                <w:noProof/>
                <w:webHidden/>
              </w:rPr>
            </w:r>
            <w:r w:rsidR="00F82D13">
              <w:rPr>
                <w:noProof/>
                <w:webHidden/>
              </w:rPr>
              <w:fldChar w:fldCharType="separate"/>
            </w:r>
            <w:r w:rsidR="00F82D13">
              <w:rPr>
                <w:noProof/>
                <w:webHidden/>
              </w:rPr>
              <w:t>1</w:t>
            </w:r>
            <w:r w:rsidR="00F82D13">
              <w:rPr>
                <w:noProof/>
                <w:webHidden/>
              </w:rPr>
              <w:fldChar w:fldCharType="end"/>
            </w:r>
          </w:hyperlink>
        </w:p>
        <w:p w14:paraId="56934C0D" w14:textId="77777777" w:rsidR="00F82D13" w:rsidRDefault="00F82D13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1843621" w:history="1">
            <w:r w:rsidRPr="009659B1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9659B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43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D9675C" w14:textId="77777777" w:rsidR="00F82D13" w:rsidRDefault="00F82D13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1843622" w:history="1">
            <w:r w:rsidRPr="009659B1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9659B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43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5F300F" w14:textId="77777777" w:rsidR="00F82D13" w:rsidRDefault="00F82D13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1843623" w:history="1">
            <w:r w:rsidRPr="009659B1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9659B1">
              <w:rPr>
                <w:rStyle w:val="ad"/>
                <w:noProof/>
              </w:rPr>
              <w:t>Готовка отчёта по лабораторной работе №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43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C357D5" w14:textId="77777777" w:rsidR="00F82D13" w:rsidRDefault="00F82D13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1843624" w:history="1">
            <w:r w:rsidRPr="009659B1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9659B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43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0D82EA" w14:textId="77777777" w:rsidR="00F82D13" w:rsidRDefault="00F82D13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191843625" w:history="1">
            <w:r w:rsidRPr="009659B1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43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63FA49" w14:textId="77777777" w:rsidR="00A22FA9" w:rsidRDefault="00000000">
          <w:r>
            <w:fldChar w:fldCharType="end"/>
          </w:r>
        </w:p>
      </w:sdtContent>
    </w:sdt>
    <w:p w14:paraId="0085B3F7" w14:textId="77777777" w:rsidR="00A22FA9" w:rsidRDefault="00000000">
      <w:pPr>
        <w:pStyle w:val="1"/>
      </w:pPr>
      <w:bookmarkStart w:id="0" w:name="цель-работы"/>
      <w:bookmarkStart w:id="1" w:name="_Toc191843620"/>
      <w:r>
        <w:rPr>
          <w:rStyle w:val="SectionNumber"/>
        </w:rPr>
        <w:t>1</w:t>
      </w:r>
      <w:r>
        <w:tab/>
        <w:t>Цель работы</w:t>
      </w:r>
      <w:bookmarkEnd w:id="1"/>
    </w:p>
    <w:p w14:paraId="2455BE82" w14:textId="77777777" w:rsidR="00A22FA9" w:rsidRDefault="00000000">
      <w:pPr>
        <w:pStyle w:val="FirstParagraph"/>
      </w:pPr>
      <w:r>
        <w:t>Максимально упростить подготовку отчётов по лабораторным работам и познакомиться с основными возможностями разметки Markdown.</w:t>
      </w:r>
    </w:p>
    <w:p w14:paraId="087A486A" w14:textId="77777777" w:rsidR="00A22FA9" w:rsidRDefault="00000000">
      <w:pPr>
        <w:pStyle w:val="1"/>
      </w:pPr>
      <w:bookmarkStart w:id="2" w:name="задание"/>
      <w:bookmarkStart w:id="3" w:name="_Toc191843621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5638B88D" w14:textId="77777777" w:rsidR="00A22FA9" w:rsidRDefault="00000000">
      <w:pPr>
        <w:pStyle w:val="Compact"/>
        <w:numPr>
          <w:ilvl w:val="0"/>
          <w:numId w:val="2"/>
        </w:numPr>
      </w:pPr>
      <w:r>
        <w:t>Готовить отчёт по лабораторной работе №2</w:t>
      </w:r>
    </w:p>
    <w:p w14:paraId="590CD798" w14:textId="77777777" w:rsidR="00A22FA9" w:rsidRDefault="00000000">
      <w:pPr>
        <w:pStyle w:val="1"/>
      </w:pPr>
      <w:bookmarkStart w:id="4" w:name="выполнение-лабораторной-работы"/>
      <w:bookmarkStart w:id="5" w:name="_Toc191843622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5CB7C69F" w14:textId="77777777" w:rsidR="00A22FA9" w:rsidRDefault="00000000">
      <w:pPr>
        <w:pStyle w:val="2"/>
      </w:pPr>
      <w:bookmarkStart w:id="6" w:name="готовка-отчёта-по-лабораторной-работе-2"/>
      <w:bookmarkStart w:id="7" w:name="_Toc191843623"/>
      <w:r>
        <w:rPr>
          <w:rStyle w:val="SectionNumber"/>
        </w:rPr>
        <w:t>3.1</w:t>
      </w:r>
      <w:r>
        <w:tab/>
        <w:t>Готовка отчёта по лабораторной работе №2</w:t>
      </w:r>
      <w:bookmarkEnd w:id="7"/>
    </w:p>
    <w:p w14:paraId="114BAAE4" w14:textId="77777777" w:rsidR="00A22FA9" w:rsidRDefault="00000000">
      <w:pPr>
        <w:pStyle w:val="FirstParagraph"/>
      </w:pPr>
      <w:r>
        <w:t>Сначала открываю терминал и перехожу в каталог lab02/report:</w:t>
      </w:r>
    </w:p>
    <w:p w14:paraId="1EE79A3D" w14:textId="77777777" w:rsidR="00A22FA9" w:rsidRDefault="00000000">
      <w:pPr>
        <w:pStyle w:val="CaptionedFigure"/>
      </w:pPr>
      <w:r>
        <w:rPr>
          <w:noProof/>
        </w:rPr>
        <w:drawing>
          <wp:inline distT="0" distB="0" distL="0" distR="0" wp14:anchorId="15522FB9" wp14:editId="3EA4A438">
            <wp:extent cx="4015740" cy="62484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1351" cy="62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4CC7C" w14:textId="77777777" w:rsidR="00A22FA9" w:rsidRDefault="00000000">
      <w:pPr>
        <w:pStyle w:val="ImageCaption"/>
      </w:pPr>
      <w:r>
        <w:t>Рис. 1: каталог lab03/report</w:t>
      </w:r>
    </w:p>
    <w:p w14:paraId="56F57EF9" w14:textId="566767A4" w:rsidR="00A22FA9" w:rsidRDefault="00000000">
      <w:pPr>
        <w:pStyle w:val="a0"/>
      </w:pPr>
      <w:r>
        <w:t xml:space="preserve">Далее копирую файл report.md с новым названием </w:t>
      </w:r>
      <w:r w:rsidR="000337DB">
        <w:rPr>
          <w:lang w:val="en-US"/>
        </w:rPr>
        <w:t>lab</w:t>
      </w:r>
      <w:r w:rsidR="000337DB" w:rsidRPr="000337DB">
        <w:t>_</w:t>
      </w:r>
      <w:r w:rsidR="000337DB">
        <w:rPr>
          <w:lang w:val="en-US"/>
        </w:rPr>
        <w:t>work</w:t>
      </w:r>
      <w:r>
        <w:t xml:space="preserve">2. Затем я редактирую файл </w:t>
      </w:r>
      <w:r w:rsidR="000337DB">
        <w:rPr>
          <w:lang w:val="en-US"/>
        </w:rPr>
        <w:t>lab</w:t>
      </w:r>
      <w:r w:rsidR="000337DB" w:rsidRPr="000337DB">
        <w:t>_</w:t>
      </w:r>
      <w:r w:rsidR="000337DB">
        <w:rPr>
          <w:lang w:val="en-US"/>
        </w:rPr>
        <w:t>work</w:t>
      </w:r>
      <w:r>
        <w:t xml:space="preserve">2 с помощью </w:t>
      </w:r>
      <w:proofErr w:type="spellStart"/>
      <w:r>
        <w:t>gedit</w:t>
      </w:r>
      <w:proofErr w:type="spellEnd"/>
      <w:r>
        <w:t>:</w:t>
      </w:r>
    </w:p>
    <w:p w14:paraId="2314ECB4" w14:textId="77777777" w:rsidR="00A22FA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2A55EED" wp14:editId="1C51F1B3">
            <wp:extent cx="4168140" cy="62484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155" cy="625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C96B7C" w14:textId="77777777" w:rsidR="00A22FA9" w:rsidRDefault="00000000">
      <w:pPr>
        <w:pStyle w:val="ImageCaption"/>
      </w:pPr>
      <w:r>
        <w:t>Рис. 2: Копирование файла</w:t>
      </w:r>
    </w:p>
    <w:p w14:paraId="6E2D79CB" w14:textId="77777777" w:rsidR="00A22FA9" w:rsidRDefault="00000000">
      <w:pPr>
        <w:pStyle w:val="CaptionedFigure"/>
      </w:pPr>
      <w:r>
        <w:rPr>
          <w:noProof/>
        </w:rPr>
        <w:drawing>
          <wp:inline distT="0" distB="0" distL="0" distR="0" wp14:anchorId="6AAA07DC" wp14:editId="0800EB0B">
            <wp:extent cx="3604260" cy="230124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94" cy="230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6436D" w14:textId="77777777" w:rsidR="00A22FA9" w:rsidRDefault="00000000">
      <w:pPr>
        <w:pStyle w:val="ImageCaption"/>
      </w:pPr>
      <w:r>
        <w:t>Рис. 3: Редатирование</w:t>
      </w:r>
    </w:p>
    <w:p w14:paraId="42758EFB" w14:textId="01D437AB" w:rsidR="00A22FA9" w:rsidRDefault="00000000">
      <w:pPr>
        <w:pStyle w:val="a0"/>
      </w:pPr>
      <w:r>
        <w:t xml:space="preserve">Копирую файл </w:t>
      </w:r>
      <w:r w:rsidR="000337DB">
        <w:rPr>
          <w:lang w:val="en-US"/>
        </w:rPr>
        <w:t>lab</w:t>
      </w:r>
      <w:r w:rsidR="000337DB" w:rsidRPr="000337DB">
        <w:t>_</w:t>
      </w:r>
      <w:r w:rsidR="000337DB">
        <w:rPr>
          <w:lang w:val="en-US"/>
        </w:rPr>
        <w:t>work</w:t>
      </w:r>
      <w:r>
        <w:t xml:space="preserve">2 в файл </w:t>
      </w:r>
      <w:r w:rsidR="000337DB">
        <w:rPr>
          <w:lang w:val="en-US"/>
        </w:rPr>
        <w:t>l</w:t>
      </w:r>
      <w:proofErr w:type="spellStart"/>
      <w:r>
        <w:t>ab</w:t>
      </w:r>
      <w:proofErr w:type="spellEnd"/>
      <w:r w:rsidR="000337DB" w:rsidRPr="000337DB">
        <w:t>_</w:t>
      </w:r>
      <w:r w:rsidR="000337DB">
        <w:rPr>
          <w:lang w:val="en-US"/>
        </w:rPr>
        <w:t>w</w:t>
      </w:r>
      <w:r>
        <w:t xml:space="preserve">ork2.md и с помощью командой </w:t>
      </w:r>
      <w:proofErr w:type="spellStart"/>
      <w:r>
        <w:t>make</w:t>
      </w:r>
      <w:proofErr w:type="spellEnd"/>
      <w:r>
        <w:t xml:space="preserve"> создаю </w:t>
      </w:r>
      <w:r w:rsidR="000337DB">
        <w:rPr>
          <w:lang w:val="en-US"/>
        </w:rPr>
        <w:t>l</w:t>
      </w:r>
      <w:proofErr w:type="spellStart"/>
      <w:r>
        <w:t>ab</w:t>
      </w:r>
      <w:proofErr w:type="spellEnd"/>
      <w:r w:rsidR="000337DB" w:rsidRPr="000337DB">
        <w:t>_</w:t>
      </w:r>
      <w:r w:rsidR="000337DB">
        <w:rPr>
          <w:lang w:val="en-US"/>
        </w:rPr>
        <w:t>w</w:t>
      </w:r>
      <w:r>
        <w:t xml:space="preserve">ork2.docx и </w:t>
      </w:r>
      <w:r w:rsidR="000337DB">
        <w:rPr>
          <w:lang w:val="en-US"/>
        </w:rPr>
        <w:t>l</w:t>
      </w:r>
      <w:proofErr w:type="spellStart"/>
      <w:r>
        <w:t>ab</w:t>
      </w:r>
      <w:proofErr w:type="spellEnd"/>
      <w:r w:rsidR="000337DB" w:rsidRPr="000337DB">
        <w:t>_</w:t>
      </w:r>
      <w:r w:rsidR="000337DB">
        <w:rPr>
          <w:lang w:val="en-US"/>
        </w:rPr>
        <w:t>w</w:t>
      </w:r>
      <w:r>
        <w:t>ork2.pdf:</w:t>
      </w:r>
    </w:p>
    <w:p w14:paraId="32FAF99E" w14:textId="77777777" w:rsidR="00A22FA9" w:rsidRDefault="00000000">
      <w:pPr>
        <w:pStyle w:val="CaptionedFigure"/>
      </w:pPr>
      <w:r>
        <w:rPr>
          <w:noProof/>
        </w:rPr>
        <w:drawing>
          <wp:inline distT="0" distB="0" distL="0" distR="0" wp14:anchorId="4A39F716" wp14:editId="5C698420">
            <wp:extent cx="3580759" cy="16054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16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6F258" w14:textId="77777777" w:rsidR="00A22FA9" w:rsidRDefault="00000000">
      <w:pPr>
        <w:pStyle w:val="ImageCaption"/>
      </w:pPr>
      <w:r>
        <w:t>Рис. 4: Создание LabWork2.docx и LabWork2.pdf</w:t>
      </w:r>
    </w:p>
    <w:p w14:paraId="79CC12E6" w14:textId="77777777" w:rsidR="00A22FA9" w:rsidRDefault="00000000">
      <w:pPr>
        <w:pStyle w:val="1"/>
      </w:pPr>
      <w:bookmarkStart w:id="8" w:name="выводы"/>
      <w:bookmarkStart w:id="9" w:name="_Toc191843624"/>
      <w:bookmarkEnd w:id="4"/>
      <w:bookmarkEnd w:id="6"/>
      <w:r>
        <w:rPr>
          <w:rStyle w:val="SectionNumber"/>
        </w:rPr>
        <w:t>4</w:t>
      </w:r>
      <w:r>
        <w:tab/>
        <w:t>Выводы</w:t>
      </w:r>
      <w:bookmarkEnd w:id="9"/>
    </w:p>
    <w:p w14:paraId="24FE0834" w14:textId="77777777" w:rsidR="00A22FA9" w:rsidRDefault="00000000">
      <w:pPr>
        <w:pStyle w:val="FirstParagraph"/>
      </w:pPr>
      <w:r>
        <w:t>При выполнение данной работы я познакомилась с основными возможностями разметки Markdown.</w:t>
      </w:r>
    </w:p>
    <w:p w14:paraId="408D761A" w14:textId="77777777" w:rsidR="00A22FA9" w:rsidRDefault="00000000">
      <w:pPr>
        <w:pStyle w:val="1"/>
      </w:pPr>
      <w:bookmarkStart w:id="10" w:name="список-литературы"/>
      <w:bookmarkStart w:id="11" w:name="_Toc191843625"/>
      <w:bookmarkEnd w:id="8"/>
      <w:r>
        <w:t>Список литературы</w:t>
      </w:r>
      <w:bookmarkEnd w:id="11"/>
    </w:p>
    <w:p w14:paraId="0DF89AAA" w14:textId="77777777" w:rsidR="00A22FA9" w:rsidRDefault="00000000">
      <w:pPr>
        <w:pStyle w:val="FirstParagraph"/>
      </w:pPr>
      <w:r>
        <w:t>Архитектура ЭВМ</w:t>
      </w:r>
      <w:bookmarkEnd w:id="10"/>
    </w:p>
    <w:sectPr w:rsidR="00A22F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F2834F" w14:textId="77777777" w:rsidR="00665D9B" w:rsidRDefault="00665D9B">
      <w:pPr>
        <w:spacing w:after="0"/>
      </w:pPr>
      <w:r>
        <w:separator/>
      </w:r>
    </w:p>
  </w:endnote>
  <w:endnote w:type="continuationSeparator" w:id="0">
    <w:p w14:paraId="1C1C6AFE" w14:textId="77777777" w:rsidR="00665D9B" w:rsidRDefault="00665D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1BB8B4" w14:textId="77777777" w:rsidR="00665D9B" w:rsidRDefault="00665D9B">
      <w:r>
        <w:separator/>
      </w:r>
    </w:p>
  </w:footnote>
  <w:footnote w:type="continuationSeparator" w:id="0">
    <w:p w14:paraId="1A8E64AC" w14:textId="77777777" w:rsidR="00665D9B" w:rsidRDefault="00665D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96830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E3A870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619845174">
    <w:abstractNumId w:val="0"/>
  </w:num>
  <w:num w:numId="2" w16cid:durableId="14466510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22FA9"/>
    <w:rsid w:val="000337DB"/>
    <w:rsid w:val="00665D9B"/>
    <w:rsid w:val="00A22FA9"/>
    <w:rsid w:val="00D52411"/>
    <w:rsid w:val="00F82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B629D"/>
  <w15:docId w15:val="{873888FD-4511-4154-BA29-E94445B85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F82D13"/>
    <w:pPr>
      <w:spacing w:after="100"/>
    </w:pPr>
  </w:style>
  <w:style w:type="paragraph" w:styleId="20">
    <w:name w:val="toc 2"/>
    <w:basedOn w:val="a"/>
    <w:next w:val="a"/>
    <w:autoRedefine/>
    <w:uiPriority w:val="39"/>
    <w:rsid w:val="00F82D1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18</Words>
  <Characters>1246</Characters>
  <Application>Microsoft Office Word</Application>
  <DocSecurity>0</DocSecurity>
  <Lines>10</Lines>
  <Paragraphs>2</Paragraphs>
  <ScaleCrop>false</ScaleCrop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акутайпа Милдред</dc:creator>
  <cp:keywords/>
  <cp:lastModifiedBy>Чали Мутале</cp:lastModifiedBy>
  <cp:revision>3</cp:revision>
  <dcterms:created xsi:type="dcterms:W3CDTF">2024-02-28T11:56:00Z</dcterms:created>
  <dcterms:modified xsi:type="dcterms:W3CDTF">2025-03-02T18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 и операц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